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599CE3E7" w:rsidR="001006E8" w:rsidRPr="00F33AA1" w:rsidRDefault="00065D21" w:rsidP="00117389">
      <w:pPr>
        <w:pStyle w:val="BodyText"/>
        <w:tabs>
          <w:tab w:val="left" w:pos="4060"/>
        </w:tabs>
        <w:ind w:left="76"/>
      </w:pPr>
      <w:r w:rsidRPr="0084698A">
        <w:rPr>
          <w:noProof/>
        </w:rPr>
        <w:drawing>
          <wp:anchor distT="0" distB="0" distL="114300" distR="114300" simplePos="0" relativeHeight="251709440" behindDoc="0" locked="0" layoutInCell="1" allowOverlap="1" wp14:anchorId="0C1CA1CE" wp14:editId="676BF3C3">
            <wp:simplePos x="0" y="0"/>
            <wp:positionH relativeFrom="column">
              <wp:posOffset>8651875</wp:posOffset>
            </wp:positionH>
            <wp:positionV relativeFrom="paragraph">
              <wp:posOffset>5026025</wp:posOffset>
            </wp:positionV>
            <wp:extent cx="1516772" cy="990600"/>
            <wp:effectExtent l="0" t="0" r="7620" b="0"/>
            <wp:wrapNone/>
            <wp:docPr id="17" name="Picture 17" descr="Diagram, polyg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polygon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772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411550CA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55BE9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A832A8">
        <w:rPr>
          <w:noProof/>
        </w:rPr>
        <w:drawing>
          <wp:anchor distT="0" distB="0" distL="114300" distR="114300" simplePos="0" relativeHeight="251706368" behindDoc="0" locked="0" layoutInCell="1" allowOverlap="1" wp14:anchorId="766956CB" wp14:editId="1720F980">
            <wp:simplePos x="0" y="0"/>
            <wp:positionH relativeFrom="column">
              <wp:posOffset>8372475</wp:posOffset>
            </wp:positionH>
            <wp:positionV relativeFrom="paragraph">
              <wp:posOffset>1873250</wp:posOffset>
            </wp:positionV>
            <wp:extent cx="1906270" cy="1377950"/>
            <wp:effectExtent l="0" t="0" r="0" b="0"/>
            <wp:wrapNone/>
            <wp:docPr id="60" name="Picture 60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dark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10"/>
                    <a:stretch/>
                  </pic:blipFill>
                  <pic:spPr bwMode="auto">
                    <a:xfrm>
                      <a:off x="0" y="0"/>
                      <a:ext cx="1906270" cy="137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B4AAC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33588C3B">
                <wp:simplePos x="0" y="0"/>
                <wp:positionH relativeFrom="margin">
                  <wp:posOffset>8572500</wp:posOffset>
                </wp:positionH>
                <wp:positionV relativeFrom="paragraph">
                  <wp:posOffset>1825625</wp:posOffset>
                </wp:positionV>
                <wp:extent cx="1757045" cy="1476375"/>
                <wp:effectExtent l="19050" t="19050" r="33655" b="47625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14763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5AF1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75pt;margin-top:143.75pt;width:138.35pt;height:116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20AD26E6">
                <wp:simplePos x="0" y="0"/>
                <wp:positionH relativeFrom="page">
                  <wp:posOffset>8524875</wp:posOffset>
                </wp:positionH>
                <wp:positionV relativeFrom="paragraph">
                  <wp:posOffset>2665730</wp:posOffset>
                </wp:positionV>
                <wp:extent cx="171450" cy="45719"/>
                <wp:effectExtent l="0" t="57150" r="1905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4A8C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9" o:spid="_x0000_s1026" type="#_x0000_t32" style="position:absolute;margin-left:671.25pt;margin-top:209.9pt;width:13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5B03EB09">
                <wp:simplePos x="0" y="0"/>
                <wp:positionH relativeFrom="page">
                  <wp:posOffset>6915150</wp:posOffset>
                </wp:positionH>
                <wp:positionV relativeFrom="paragraph">
                  <wp:posOffset>2768599</wp:posOffset>
                </wp:positionV>
                <wp:extent cx="581025" cy="133350"/>
                <wp:effectExtent l="0" t="57150" r="0" b="190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" cy="133350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EAD65" id="Straight Arrow Connector 58" o:spid="_x0000_s1026" type="#_x0000_t32" style="position:absolute;margin-left:544.5pt;margin-top:218pt;width:45.75pt;height:10.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0DDDF393">
                <wp:simplePos x="0" y="0"/>
                <wp:positionH relativeFrom="page">
                  <wp:posOffset>7505700</wp:posOffset>
                </wp:positionH>
                <wp:positionV relativeFrom="paragraph">
                  <wp:posOffset>2406650</wp:posOffset>
                </wp:positionV>
                <wp:extent cx="1009650" cy="657225"/>
                <wp:effectExtent l="0" t="0" r="19050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599409E2" w:rsidR="009B4AAC" w:rsidRDefault="009B4AAC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 w:rsidRPr="004750D0">
                              <w:t xml:space="preserve">Describe how   to calculate </w:t>
                            </w:r>
                            <w:r>
                              <w:t>velocity</w:t>
                            </w:r>
                            <w:r w:rsidRPr="004750D0">
                              <w:t xml:space="preserve"> from a </w:t>
                            </w:r>
                            <w:r>
                              <w:t>s</w:t>
                            </w:r>
                            <w:r w:rsidRPr="004750D0">
                              <w:t>-t 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Text Box 254" o:spid="_x0000_s1027" type="#_x0000_t202" style="position:absolute;left:0;text-align:left;margin-left:591pt;margin-top:189.5pt;width:79.5pt;height:51.7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0F4E7F01" w14:textId="599409E2" w:rsidR="009B4AAC" w:rsidRDefault="009B4AAC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 w:rsidRPr="004750D0">
                        <w:t xml:space="preserve">Describe how   to calculate </w:t>
                      </w:r>
                      <w:r>
                        <w:t>velocity</w:t>
                      </w:r>
                      <w:r w:rsidRPr="004750D0">
                        <w:t xml:space="preserve"> from a </w:t>
                      </w:r>
                      <w:r>
                        <w:t>s</w:t>
                      </w:r>
                      <w:r w:rsidRPr="004750D0">
                        <w:t>-t 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0EED0148">
                <wp:simplePos x="0" y="0"/>
                <wp:positionH relativeFrom="page">
                  <wp:posOffset>8610600</wp:posOffset>
                </wp:positionH>
                <wp:positionV relativeFrom="paragraph">
                  <wp:posOffset>1358900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B232D" id="Straight Arrow Connector 38" o:spid="_x0000_s1026" type="#_x0000_t32" style="position:absolute;margin-left:678pt;margin-top:107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4DB3AAA8">
                <wp:simplePos x="0" y="0"/>
                <wp:positionH relativeFrom="page">
                  <wp:posOffset>7667625</wp:posOffset>
                </wp:positionH>
                <wp:positionV relativeFrom="paragraph">
                  <wp:posOffset>1406525</wp:posOffset>
                </wp:positionV>
                <wp:extent cx="904875" cy="847725"/>
                <wp:effectExtent l="0" t="0" r="28575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875" cy="847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3A701F03" w:rsidR="00F33AA1" w:rsidRDefault="00F33AA1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 w:rsidRPr="004750D0">
                              <w:t xml:space="preserve">Describe how   to calculate the </w:t>
                            </w:r>
                            <w:r w:rsidR="00E0414E">
                              <w:t>change in velocity</w:t>
                            </w:r>
                            <w:r w:rsidRPr="004750D0">
                              <w:t xml:space="preserve"> from a </w:t>
                            </w:r>
                            <w:r w:rsidR="00E0414E">
                              <w:t>a</w:t>
                            </w:r>
                            <w:r w:rsidRPr="004750D0">
                              <w:t>-t 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28" type="#_x0000_t202" style="position:absolute;left:0;text-align:left;margin-left:603.75pt;margin-top:110.75pt;width:71.25pt;height:66.7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3E5943C4" w14:textId="3A701F03" w:rsidR="00F33AA1" w:rsidRDefault="00F33AA1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 w:rsidRPr="004750D0">
                        <w:t xml:space="preserve">Describe how   to calculate the </w:t>
                      </w:r>
                      <w:r w:rsidR="00E0414E">
                        <w:t>change in velocity</w:t>
                      </w:r>
                      <w:r w:rsidRPr="004750D0">
                        <w:t xml:space="preserve"> from a </w:t>
                      </w:r>
                      <w:r w:rsidR="00E0414E">
                        <w:t>a</w:t>
                      </w:r>
                      <w:r w:rsidRPr="004750D0">
                        <w:t>-t 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6D77B594">
                <wp:simplePos x="0" y="0"/>
                <wp:positionH relativeFrom="page">
                  <wp:posOffset>8039100</wp:posOffset>
                </wp:positionH>
                <wp:positionV relativeFrom="paragraph">
                  <wp:posOffset>3489325</wp:posOffset>
                </wp:positionV>
                <wp:extent cx="438150" cy="107315"/>
                <wp:effectExtent l="0" t="0" r="57150" b="8318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10731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E2E9E" id="Straight Arrow Connector 52" o:spid="_x0000_s1026" type="#_x0000_t32" style="position:absolute;margin-left:633pt;margin-top:274.75pt;width:34.5pt;height:8.4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4617C4A6">
                <wp:simplePos x="0" y="0"/>
                <wp:positionH relativeFrom="page">
                  <wp:posOffset>6962775</wp:posOffset>
                </wp:positionH>
                <wp:positionV relativeFrom="paragraph">
                  <wp:posOffset>3147059</wp:posOffset>
                </wp:positionV>
                <wp:extent cx="495300" cy="183515"/>
                <wp:effectExtent l="0" t="0" r="76200" b="6413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18351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46FE4" id="Straight Arrow Connector 53" o:spid="_x0000_s1026" type="#_x0000_t32" style="position:absolute;margin-left:548.25pt;margin-top:247.8pt;width:39pt;height:14.4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5AE4D770">
                <wp:simplePos x="0" y="0"/>
                <wp:positionH relativeFrom="page">
                  <wp:posOffset>7477125</wp:posOffset>
                </wp:positionH>
                <wp:positionV relativeFrom="paragraph">
                  <wp:posOffset>3114675</wp:posOffset>
                </wp:positionV>
                <wp:extent cx="552450" cy="542925"/>
                <wp:effectExtent l="0" t="0" r="19050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5429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527E639D" w:rsidR="00894C3F" w:rsidRPr="00F33AA1" w:rsidRDefault="00894C3F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>Define free fal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Text Box 256" o:spid="_x0000_s1029" type="#_x0000_t202" style="position:absolute;left:0;text-align:left;margin-left:588.75pt;margin-top:245.25pt;width:43.5pt;height:42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77036C16" w14:textId="527E639D" w:rsidR="00894C3F" w:rsidRPr="00F33AA1" w:rsidRDefault="00894C3F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>Define free fall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59151929">
                <wp:simplePos x="0" y="0"/>
                <wp:positionH relativeFrom="column">
                  <wp:posOffset>7277100</wp:posOffset>
                </wp:positionH>
                <wp:positionV relativeFrom="paragraph">
                  <wp:posOffset>3787775</wp:posOffset>
                </wp:positionV>
                <wp:extent cx="1209675" cy="276225"/>
                <wp:effectExtent l="0" t="0" r="66675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9675" cy="276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07C8F" id="Straight Arrow Connector 44" o:spid="_x0000_s1026" type="#_x0000_t32" style="position:absolute;margin-left:573pt;margin-top:298.25pt;width:95.25pt;height:21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1E70B2CD">
                <wp:simplePos x="0" y="0"/>
                <wp:positionH relativeFrom="page">
                  <wp:posOffset>6549390</wp:posOffset>
                </wp:positionH>
                <wp:positionV relativeFrom="paragraph">
                  <wp:posOffset>3492500</wp:posOffset>
                </wp:positionV>
                <wp:extent cx="832485" cy="523875"/>
                <wp:effectExtent l="0" t="0" r="24765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2485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7BD4116B" w:rsidR="00084386" w:rsidRPr="00F33AA1" w:rsidRDefault="00084386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>Define apparent</w:t>
                            </w:r>
                            <w:r w:rsidR="001062BC" w:rsidRPr="00F33AA1">
                              <w:rPr>
                                <w:sz w:val="20"/>
                                <w:szCs w:val="20"/>
                              </w:rPr>
                              <w:t xml:space="preserve"> weight</w:t>
                            </w:r>
                            <w:r w:rsidR="00117389" w:rsidRPr="00F33AA1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0" type="#_x0000_t202" style="position:absolute;left:0;text-align:left;margin-left:515.7pt;margin-top:275pt;width:65.55pt;height:41.2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1C7E9C67" w14:textId="7BD4116B" w:rsidR="00084386" w:rsidRPr="00F33AA1" w:rsidRDefault="00084386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>Define apparent</w:t>
                      </w:r>
                      <w:r w:rsidR="001062BC" w:rsidRPr="00F33AA1">
                        <w:rPr>
                          <w:sz w:val="20"/>
                          <w:szCs w:val="20"/>
                        </w:rPr>
                        <w:t xml:space="preserve"> weight</w:t>
                      </w:r>
                      <w:r w:rsidR="00117389" w:rsidRPr="00F33AA1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63E65451">
                <wp:simplePos x="0" y="0"/>
                <wp:positionH relativeFrom="column">
                  <wp:posOffset>5886450</wp:posOffset>
                </wp:positionH>
                <wp:positionV relativeFrom="paragraph">
                  <wp:posOffset>3528695</wp:posOffset>
                </wp:positionV>
                <wp:extent cx="638175" cy="165100"/>
                <wp:effectExtent l="0" t="0" r="66675" b="825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1651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0AE2F" id="Straight Arrow Connector 42" o:spid="_x0000_s1026" type="#_x0000_t32" style="position:absolute;margin-left:463.5pt;margin-top:277.85pt;width:50.25pt;height:1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9B4AAC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37F62895">
                <wp:simplePos x="0" y="0"/>
                <wp:positionH relativeFrom="margin">
                  <wp:align>right</wp:align>
                </wp:positionH>
                <wp:positionV relativeFrom="paragraph">
                  <wp:posOffset>3425825</wp:posOffset>
                </wp:positionV>
                <wp:extent cx="1990725" cy="361950"/>
                <wp:effectExtent l="19050" t="19050" r="47625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0725" cy="3619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31" type="#_x0000_t202" style="position:absolute;left:0;text-align:left;margin-left:105.55pt;margin-top:269.75pt;width:156.75pt;height:28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14C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D983B0" wp14:editId="39BCCD4E">
                <wp:simplePos x="0" y="0"/>
                <wp:positionH relativeFrom="column">
                  <wp:posOffset>8905874</wp:posOffset>
                </wp:positionH>
                <wp:positionV relativeFrom="paragraph">
                  <wp:posOffset>-79376</wp:posOffset>
                </wp:positionV>
                <wp:extent cx="1171575" cy="219075"/>
                <wp:effectExtent l="0" t="0" r="9525" b="952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012599" id="Rectangle 55" o:spid="_x0000_s1026" style="position:absolute;margin-left:701.25pt;margin-top:-6.25pt;width:92.2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" fillcolor="white [3212]" stroked="f" strokeweight="2pt"/>
            </w:pict>
          </mc:Fallback>
        </mc:AlternateContent>
      </w:r>
      <w:r w:rsidR="00814C9F">
        <w:rPr>
          <w:noProof/>
        </w:rPr>
        <w:drawing>
          <wp:anchor distT="0" distB="0" distL="114300" distR="114300" simplePos="0" relativeHeight="251695104" behindDoc="0" locked="0" layoutInCell="1" allowOverlap="1" wp14:anchorId="556AD149" wp14:editId="44B67EB9">
            <wp:simplePos x="0" y="0"/>
            <wp:positionH relativeFrom="column">
              <wp:posOffset>8181975</wp:posOffset>
            </wp:positionH>
            <wp:positionV relativeFrom="paragraph">
              <wp:posOffset>-317500</wp:posOffset>
            </wp:positionV>
            <wp:extent cx="2088432" cy="1543050"/>
            <wp:effectExtent l="0" t="0" r="7620" b="0"/>
            <wp:wrapNone/>
            <wp:docPr id="54" name="Picture 54" descr="Line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Line chart&#10;&#10;Description automatically generated with low confidenc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92"/>
                    <a:stretch/>
                  </pic:blipFill>
                  <pic:spPr bwMode="auto">
                    <a:xfrm>
                      <a:off x="0" y="0"/>
                      <a:ext cx="2090897" cy="1544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14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057AD94D">
                <wp:simplePos x="0" y="0"/>
                <wp:positionH relativeFrom="page">
                  <wp:posOffset>6715125</wp:posOffset>
                </wp:positionH>
                <wp:positionV relativeFrom="paragraph">
                  <wp:posOffset>2044699</wp:posOffset>
                </wp:positionV>
                <wp:extent cx="971550" cy="561975"/>
                <wp:effectExtent l="0" t="38100" r="57150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5619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FC86C" id="Straight Arrow Connector 19" o:spid="_x0000_s1026" type="#_x0000_t32" style="position:absolute;margin-left:528.75pt;margin-top:161pt;width:76.5pt;height:44.2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E0414E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5BACFD16">
                <wp:simplePos x="0" y="0"/>
                <wp:positionH relativeFrom="margin">
                  <wp:posOffset>8096250</wp:posOffset>
                </wp:positionH>
                <wp:positionV relativeFrom="paragraph">
                  <wp:posOffset>-393700</wp:posOffset>
                </wp:positionV>
                <wp:extent cx="224282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82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77777777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32" type="#_x0000_t202" style="position:absolute;left:0;text-align:left;margin-left:637.5pt;margin-top:-31pt;width:176.6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77777777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295EC797">
                <wp:simplePos x="0" y="0"/>
                <wp:positionH relativeFrom="page">
                  <wp:posOffset>6991350</wp:posOffset>
                </wp:positionH>
                <wp:positionV relativeFrom="paragraph">
                  <wp:posOffset>1130300</wp:posOffset>
                </wp:positionV>
                <wp:extent cx="619125" cy="600075"/>
                <wp:effectExtent l="0" t="0" r="28575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600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545BCE1E" w:rsidR="00894C3F" w:rsidRPr="00F33AA1" w:rsidRDefault="00894C3F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>Define terminal veloc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33" type="#_x0000_t202" style="position:absolute;left:0;text-align:left;margin-left:550.5pt;margin-top:89pt;width:48.75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4AD96819" w14:textId="545BCE1E" w:rsidR="00894C3F" w:rsidRPr="00F33AA1" w:rsidRDefault="00894C3F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>Define terminal velocity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7D8CCB22">
                <wp:simplePos x="0" y="0"/>
                <wp:positionH relativeFrom="column">
                  <wp:posOffset>6810376</wp:posOffset>
                </wp:positionH>
                <wp:positionV relativeFrom="paragraph">
                  <wp:posOffset>444499</wp:posOffset>
                </wp:positionV>
                <wp:extent cx="400050" cy="676275"/>
                <wp:effectExtent l="38100" t="38100" r="19050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0050" cy="6762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60A68" id="Straight Arrow Connector 40" o:spid="_x0000_s1026" type="#_x0000_t32" style="position:absolute;margin-left:536.25pt;margin-top:35pt;width:31.5pt;height:53.2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445F6BDE">
                <wp:simplePos x="0" y="0"/>
                <wp:positionH relativeFrom="page">
                  <wp:posOffset>6715125</wp:posOffset>
                </wp:positionH>
                <wp:positionV relativeFrom="paragraph">
                  <wp:posOffset>1749424</wp:posOffset>
                </wp:positionV>
                <wp:extent cx="609600" cy="857250"/>
                <wp:effectExtent l="0" t="38100" r="57150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9600" cy="8572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C82EB" id="Straight Arrow Connector 50" o:spid="_x0000_s1026" type="#_x0000_t32" style="position:absolute;margin-left:528.75pt;margin-top:137.75pt;width:48pt;height:67.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547CB8A1">
                <wp:simplePos x="0" y="0"/>
                <wp:positionH relativeFrom="column">
                  <wp:posOffset>5429250</wp:posOffset>
                </wp:positionH>
                <wp:positionV relativeFrom="page">
                  <wp:posOffset>304799</wp:posOffset>
                </wp:positionV>
                <wp:extent cx="2562225" cy="752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752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34" type="#_x0000_t202" style="position:absolute;left:0;text-align:left;margin-left:427.5pt;margin-top:24pt;width:201.75pt;height:5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C12D0" wp14:editId="44305192">
                <wp:simplePos x="0" y="0"/>
                <wp:positionH relativeFrom="column">
                  <wp:posOffset>4933950</wp:posOffset>
                </wp:positionH>
                <wp:positionV relativeFrom="paragraph">
                  <wp:posOffset>415925</wp:posOffset>
                </wp:positionV>
                <wp:extent cx="1104900" cy="704850"/>
                <wp:effectExtent l="38100" t="38100" r="19050" b="190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4900" cy="704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9BDAF" id="Straight Arrow Connector 36" o:spid="_x0000_s1026" type="#_x0000_t32" style="position:absolute;margin-left:388.5pt;margin-top:32.75pt;width:87pt;height:55.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" strokecolor="black [3213]" strokeweight="1.75pt">
                <v:stroke endarrow="block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43404B" wp14:editId="2678F83A">
                <wp:simplePos x="0" y="0"/>
                <wp:positionH relativeFrom="column">
                  <wp:posOffset>4238625</wp:posOffset>
                </wp:positionH>
                <wp:positionV relativeFrom="page">
                  <wp:posOffset>295275</wp:posOffset>
                </wp:positionV>
                <wp:extent cx="1085850" cy="762000"/>
                <wp:effectExtent l="19050" t="19050" r="38100" b="3810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35" type="#_x0000_t202" style="position:absolute;left:0;text-align:left;margin-left:333.75pt;margin-top:23.25pt;width:85.5pt;height:6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2D483ABB">
                <wp:simplePos x="0" y="0"/>
                <wp:positionH relativeFrom="column">
                  <wp:posOffset>3667125</wp:posOffset>
                </wp:positionH>
                <wp:positionV relativeFrom="paragraph">
                  <wp:posOffset>387349</wp:posOffset>
                </wp:positionV>
                <wp:extent cx="1076325" cy="733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6325" cy="733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4FBC7" id="Straight Arrow Connector 35" o:spid="_x0000_s1026" type="#_x0000_t32" style="position:absolute;margin-left:288.75pt;margin-top:30.5pt;width:84.75pt;height:57.7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3C23B42F">
                <wp:simplePos x="0" y="0"/>
                <wp:positionH relativeFrom="column">
                  <wp:posOffset>2987040</wp:posOffset>
                </wp:positionH>
                <wp:positionV relativeFrom="page">
                  <wp:posOffset>285750</wp:posOffset>
                </wp:positionV>
                <wp:extent cx="1085850" cy="76200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36" type="#_x0000_t202" style="position:absolute;left:0;text-align:left;margin-left:235.2pt;margin-top:22.5pt;width:85.5pt;height:6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F0A9A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1CB0E2" wp14:editId="033E6FAD">
                <wp:simplePos x="0" y="0"/>
                <wp:positionH relativeFrom="column">
                  <wp:posOffset>1781175</wp:posOffset>
                </wp:positionH>
                <wp:positionV relativeFrom="paragraph">
                  <wp:posOffset>2990215</wp:posOffset>
                </wp:positionV>
                <wp:extent cx="742950" cy="17145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CE632" id="Rectangle 16" o:spid="_x0000_s1026" style="position:absolute;margin-left:140.25pt;margin-top:235.45pt;width:58.5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" fillcolor="white [3212]" stroked="f" strokeweight="2pt"/>
            </w:pict>
          </mc:Fallback>
        </mc:AlternateContent>
      </w:r>
      <w:r w:rsidR="00FF0A9A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3886DC" wp14:editId="1470442E">
                <wp:simplePos x="0" y="0"/>
                <wp:positionH relativeFrom="column">
                  <wp:posOffset>847725</wp:posOffset>
                </wp:positionH>
                <wp:positionV relativeFrom="paragraph">
                  <wp:posOffset>2397125</wp:posOffset>
                </wp:positionV>
                <wp:extent cx="742950" cy="17145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EF43BA" id="Rectangle 15" o:spid="_x0000_s1026" style="position:absolute;margin-left:66.75pt;margin-top:188.75pt;width:58.5pt;height:13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" fillcolor="white [3212]" stroked="f" strokeweight="2pt"/>
            </w:pict>
          </mc:Fallback>
        </mc:AlternateContent>
      </w:r>
      <w:r w:rsidR="00FF0A9A" w:rsidRPr="00F33AA1">
        <w:rPr>
          <w:noProof/>
        </w:rPr>
        <w:drawing>
          <wp:anchor distT="0" distB="0" distL="114300" distR="114300" simplePos="0" relativeHeight="251682816" behindDoc="0" locked="0" layoutInCell="1" allowOverlap="1" wp14:anchorId="4E2BC62C" wp14:editId="728BC6EB">
            <wp:simplePos x="0" y="0"/>
            <wp:positionH relativeFrom="margin">
              <wp:align>left</wp:align>
            </wp:positionH>
            <wp:positionV relativeFrom="paragraph">
              <wp:posOffset>2216150</wp:posOffset>
            </wp:positionV>
            <wp:extent cx="2604628" cy="1219200"/>
            <wp:effectExtent l="0" t="0" r="0" b="0"/>
            <wp:wrapNone/>
            <wp:docPr id="14" name="Picture 1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icon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42"/>
                    <a:stretch/>
                  </pic:blipFill>
                  <pic:spPr bwMode="auto">
                    <a:xfrm>
                      <a:off x="0" y="0"/>
                      <a:ext cx="2615089" cy="1224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06A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408AAA2C">
                <wp:simplePos x="0" y="0"/>
                <wp:positionH relativeFrom="column">
                  <wp:posOffset>5934076</wp:posOffset>
                </wp:positionH>
                <wp:positionV relativeFrom="paragraph">
                  <wp:posOffset>4492625</wp:posOffset>
                </wp:positionV>
                <wp:extent cx="209550" cy="409575"/>
                <wp:effectExtent l="0" t="0" r="57150" b="476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409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C5F13" id="Straight Arrow Connector 48" o:spid="_x0000_s1026" type="#_x0000_t32" style="position:absolute;margin-left:467.25pt;margin-top:353.75pt;width:16.5pt;height:32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270BB859">
                <wp:simplePos x="0" y="0"/>
                <wp:positionH relativeFrom="column">
                  <wp:posOffset>4962525</wp:posOffset>
                </wp:positionH>
                <wp:positionV relativeFrom="paragraph">
                  <wp:posOffset>4959350</wp:posOffset>
                </wp:positionV>
                <wp:extent cx="5286375" cy="1666875"/>
                <wp:effectExtent l="19050" t="19050" r="47625" b="476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16668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FD871" w14:textId="1BBC0ADB" w:rsidR="00046A4B" w:rsidRPr="00D93FF7" w:rsidRDefault="00046A4B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93FF7">
                              <w:rPr>
                                <w:sz w:val="20"/>
                                <w:szCs w:val="20"/>
                              </w:rPr>
                              <w:t xml:space="preserve">Horizontal component </w:t>
                            </w:r>
                          </w:p>
                          <w:p w14:paraId="1B0F52A6" w14:textId="129F4BD6" w:rsidR="00046A4B" w:rsidRPr="00D93FF7" w:rsidRDefault="00046A4B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93FF7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 w:rsidRPr="00D93FF7">
                              <w:rPr>
                                <w:sz w:val="16"/>
                                <w:szCs w:val="16"/>
                              </w:rPr>
                              <w:t>if</w:t>
                            </w:r>
                            <w:proofErr w:type="gramEnd"/>
                            <w:r w:rsidRPr="00D93FF7">
                              <w:rPr>
                                <w:sz w:val="16"/>
                                <w:szCs w:val="16"/>
                              </w:rPr>
                              <w:t xml:space="preserve"> angle given from the horizontal</w:t>
                            </w:r>
                            <w:r w:rsidR="00E94D7A" w:rsidRPr="00D93FF7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 w:rsidRPr="00D93FF7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5E27DDA" w14:textId="081B9A6C" w:rsidR="00046A4B" w:rsidRPr="006C69E7" w:rsidRDefault="00046A4B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rFonts w:eastAsiaTheme="minorEastAsia"/>
                                <w:b/>
                                <w:bCs/>
                              </w:rPr>
                            </w:pPr>
                            <w:r w:rsidRPr="006C69E7"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 xml:space="preserve">= </m:t>
                              </m:r>
                            </m:oMath>
                          </w:p>
                          <w:p w14:paraId="4F9730B2" w14:textId="77777777" w:rsidR="00D93FF7" w:rsidRDefault="00D93FF7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D02DBFA" w14:textId="0BCE704A" w:rsidR="00046A4B" w:rsidRPr="00D93FF7" w:rsidRDefault="00D93FF7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</w:t>
                            </w:r>
                            <w:r w:rsidR="00046A4B" w:rsidRPr="00D93FF7">
                              <w:rPr>
                                <w:sz w:val="20"/>
                                <w:szCs w:val="20"/>
                              </w:rPr>
                              <w:t xml:space="preserve">ertical component </w:t>
                            </w:r>
                          </w:p>
                          <w:p w14:paraId="01BDE01D" w14:textId="10C6B97E" w:rsidR="00046A4B" w:rsidRPr="00D93FF7" w:rsidRDefault="00046A4B" w:rsidP="00046A4B">
                            <w:p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93FF7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 w:rsidRPr="00D93FF7">
                              <w:rPr>
                                <w:sz w:val="16"/>
                                <w:szCs w:val="16"/>
                              </w:rPr>
                              <w:t>if</w:t>
                            </w:r>
                            <w:proofErr w:type="gramEnd"/>
                            <w:r w:rsidRPr="00D93FF7">
                              <w:rPr>
                                <w:sz w:val="16"/>
                                <w:szCs w:val="16"/>
                              </w:rPr>
                              <w:t xml:space="preserve"> angle given from the horizontal</w:t>
                            </w:r>
                            <w:r w:rsidR="00E94D7A" w:rsidRPr="00D93FF7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157664C5" w14:textId="32C6DA23" w:rsidR="00894C3F" w:rsidRPr="00C25453" w:rsidRDefault="00046A4B" w:rsidP="00046A4B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C69E7"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 xml:space="preserve">= 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42900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left:0;text-align:left;margin-left:390.75pt;margin-top:390.5pt;width:416.25pt;height:131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5EAFD871" w14:textId="1BBC0ADB" w:rsidR="00046A4B" w:rsidRPr="00D93FF7" w:rsidRDefault="00046A4B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D93FF7">
                        <w:rPr>
                          <w:sz w:val="20"/>
                          <w:szCs w:val="20"/>
                        </w:rPr>
                        <w:t xml:space="preserve">Horizontal component </w:t>
                      </w:r>
                    </w:p>
                    <w:p w14:paraId="1B0F52A6" w14:textId="129F4BD6" w:rsidR="00046A4B" w:rsidRPr="00D93FF7" w:rsidRDefault="00046A4B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D93FF7"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 w:rsidRPr="00D93FF7">
                        <w:rPr>
                          <w:sz w:val="16"/>
                          <w:szCs w:val="16"/>
                        </w:rPr>
                        <w:t>if</w:t>
                      </w:r>
                      <w:proofErr w:type="gramEnd"/>
                      <w:r w:rsidRPr="00D93FF7">
                        <w:rPr>
                          <w:sz w:val="16"/>
                          <w:szCs w:val="16"/>
                        </w:rPr>
                        <w:t xml:space="preserve"> angle given from the horizontal</w:t>
                      </w:r>
                      <w:r w:rsidR="00E94D7A" w:rsidRPr="00D93FF7">
                        <w:rPr>
                          <w:sz w:val="16"/>
                          <w:szCs w:val="16"/>
                        </w:rPr>
                        <w:t>)</w:t>
                      </w:r>
                      <w:r w:rsidRPr="00D93FF7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35E27DDA" w14:textId="081B9A6C" w:rsidR="00046A4B" w:rsidRPr="006C69E7" w:rsidRDefault="00046A4B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rFonts w:eastAsiaTheme="minorEastAsia"/>
                          <w:b/>
                          <w:bCs/>
                        </w:rPr>
                      </w:pPr>
                      <w:r w:rsidRPr="006C69E7"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= </m:t>
                        </m:r>
                      </m:oMath>
                    </w:p>
                    <w:p w14:paraId="4F9730B2" w14:textId="77777777" w:rsidR="00D93FF7" w:rsidRDefault="00D93FF7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sz w:val="20"/>
                          <w:szCs w:val="20"/>
                        </w:rPr>
                      </w:pPr>
                    </w:p>
                    <w:p w14:paraId="4D02DBFA" w14:textId="0BCE704A" w:rsidR="00046A4B" w:rsidRPr="00D93FF7" w:rsidRDefault="00D93FF7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</w:t>
                      </w:r>
                      <w:r w:rsidR="00046A4B" w:rsidRPr="00D93FF7">
                        <w:rPr>
                          <w:sz w:val="20"/>
                          <w:szCs w:val="20"/>
                        </w:rPr>
                        <w:t xml:space="preserve">ertical component </w:t>
                      </w:r>
                    </w:p>
                    <w:p w14:paraId="01BDE01D" w14:textId="10C6B97E" w:rsidR="00046A4B" w:rsidRPr="00D93FF7" w:rsidRDefault="00046A4B" w:rsidP="00046A4B">
                      <w:p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D93FF7"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 w:rsidRPr="00D93FF7">
                        <w:rPr>
                          <w:sz w:val="16"/>
                          <w:szCs w:val="16"/>
                        </w:rPr>
                        <w:t>if</w:t>
                      </w:r>
                      <w:proofErr w:type="gramEnd"/>
                      <w:r w:rsidRPr="00D93FF7">
                        <w:rPr>
                          <w:sz w:val="16"/>
                          <w:szCs w:val="16"/>
                        </w:rPr>
                        <w:t xml:space="preserve"> angle given from the horizontal</w:t>
                      </w:r>
                      <w:r w:rsidR="00E94D7A" w:rsidRPr="00D93FF7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157664C5" w14:textId="32C6DA23" w:rsidR="00894C3F" w:rsidRPr="00C25453" w:rsidRDefault="00046A4B" w:rsidP="00046A4B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C69E7"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= 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6FFB0ECA">
                <wp:simplePos x="0" y="0"/>
                <wp:positionH relativeFrom="column">
                  <wp:posOffset>5457826</wp:posOffset>
                </wp:positionH>
                <wp:positionV relativeFrom="paragraph">
                  <wp:posOffset>3673475</wp:posOffset>
                </wp:positionV>
                <wp:extent cx="228600" cy="438150"/>
                <wp:effectExtent l="0" t="0" r="57150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438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5AE12" id="Straight Arrow Connector 46" o:spid="_x0000_s1026" type="#_x0000_t32" style="position:absolute;margin-left:429.75pt;margin-top:289.25pt;width:18pt;height:34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3999E1AE">
                <wp:simplePos x="0" y="0"/>
                <wp:positionH relativeFrom="page">
                  <wp:posOffset>4943475</wp:posOffset>
                </wp:positionH>
                <wp:positionV relativeFrom="paragraph">
                  <wp:posOffset>4111625</wp:posOffset>
                </wp:positionV>
                <wp:extent cx="1905000" cy="361950"/>
                <wp:effectExtent l="0" t="0" r="19050" b="19050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361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55BF5E42" w:rsidR="00894C3F" w:rsidRPr="00F33AA1" w:rsidRDefault="00894C3F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 xml:space="preserve">Define </w:t>
                            </w:r>
                            <w:r w:rsidR="00E84BC8" w:rsidRPr="00F33AA1">
                              <w:rPr>
                                <w:sz w:val="20"/>
                                <w:szCs w:val="20"/>
                              </w:rPr>
                              <w:t>and provide an example of vector addition</w:t>
                            </w:r>
                            <w:r w:rsidRPr="00F33AA1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38" type="#_x0000_t202" style="position:absolute;left:0;text-align:left;margin-left:389.25pt;margin-top:323.75pt;width:150pt;height:28.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5F2C8FAF" w14:textId="55BF5E42" w:rsidR="00894C3F" w:rsidRPr="00F33AA1" w:rsidRDefault="00894C3F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 xml:space="preserve">Define </w:t>
                      </w:r>
                      <w:r w:rsidR="00E84BC8" w:rsidRPr="00F33AA1">
                        <w:rPr>
                          <w:sz w:val="20"/>
                          <w:szCs w:val="20"/>
                        </w:rPr>
                        <w:t>and provide an example of vector addition</w:t>
                      </w:r>
                      <w:r w:rsidRPr="00F33AA1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3E85A91A">
                <wp:simplePos x="0" y="0"/>
                <wp:positionH relativeFrom="column">
                  <wp:posOffset>7085965</wp:posOffset>
                </wp:positionH>
                <wp:positionV relativeFrom="paragraph">
                  <wp:posOffset>4098925</wp:posOffset>
                </wp:positionV>
                <wp:extent cx="3152775" cy="64770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F0C328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39" type="#_x0000_t202" style="position:absolute;left:0;text-align:left;margin-left:557.95pt;margin-top:322.75pt;width:248.25pt;height:5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63F0C328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92CC50" wp14:editId="77B650BD">
                <wp:simplePos x="0" y="0"/>
                <wp:positionH relativeFrom="column">
                  <wp:posOffset>5553075</wp:posOffset>
                </wp:positionH>
                <wp:positionV relativeFrom="paragraph">
                  <wp:posOffset>1768474</wp:posOffset>
                </wp:positionV>
                <wp:extent cx="476250" cy="790575"/>
                <wp:effectExtent l="0" t="38100" r="57150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0" cy="790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64598" id="Straight Arrow Connector 32" o:spid="_x0000_s1026" type="#_x0000_t32" style="position:absolute;margin-left:437.25pt;margin-top:139.25pt;width:37.5pt;height:62.2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4DB809F8">
                <wp:simplePos x="0" y="0"/>
                <wp:positionH relativeFrom="column">
                  <wp:posOffset>4914900</wp:posOffset>
                </wp:positionH>
                <wp:positionV relativeFrom="paragraph">
                  <wp:posOffset>1768474</wp:posOffset>
                </wp:positionV>
                <wp:extent cx="115570" cy="866775"/>
                <wp:effectExtent l="38100" t="38100" r="36830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570" cy="8667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89235" id="Straight Arrow Connector 31" o:spid="_x0000_s1026" type="#_x0000_t32" style="position:absolute;margin-left:387pt;margin-top:139.25pt;width:9.1pt;height:68.2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1DE3EC79">
                <wp:simplePos x="0" y="0"/>
                <wp:positionH relativeFrom="column">
                  <wp:posOffset>4029074</wp:posOffset>
                </wp:positionH>
                <wp:positionV relativeFrom="paragraph">
                  <wp:posOffset>1730374</wp:posOffset>
                </wp:positionV>
                <wp:extent cx="552450" cy="895350"/>
                <wp:effectExtent l="38100" t="38100" r="19050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895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22FC3" id="Straight Arrow Connector 27" o:spid="_x0000_s1026" type="#_x0000_t32" style="position:absolute;margin-left:317.25pt;margin-top:136.25pt;width:43.5pt;height:70.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6A118C6" wp14:editId="7C035645">
                <wp:simplePos x="0" y="0"/>
                <wp:positionH relativeFrom="page">
                  <wp:posOffset>5686425</wp:posOffset>
                </wp:positionH>
                <wp:positionV relativeFrom="paragraph">
                  <wp:posOffset>1123950</wp:posOffset>
                </wp:positionV>
                <wp:extent cx="1247775" cy="619125"/>
                <wp:effectExtent l="0" t="0" r="28575" b="28575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619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5B077" w14:textId="112ACBD8" w:rsidR="00256604" w:rsidRDefault="00256604" w:rsidP="00256604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 xml:space="preserve">appropriate relationship </w:t>
                            </w:r>
                            <w:r w:rsidR="00E9036A">
                              <w:t xml:space="preserve">to </w:t>
                            </w:r>
                            <w:r>
                              <w:t xml:space="preserve">solve problems </w:t>
                            </w:r>
                            <w:r w:rsidR="00E9036A">
                              <w:t>and find</w:t>
                            </w:r>
                            <w:r>
                              <w:t xml:space="preserve"> average veloc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40" type="#_x0000_t202" style="position:absolute;left:0;text-align:left;margin-left:447.75pt;margin-top:88.5pt;width:98.25pt;height:48.75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1CC5B077" w14:textId="112ACBD8" w:rsidR="00256604" w:rsidRDefault="00256604" w:rsidP="00256604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 xml:space="preserve">appropriate relationship </w:t>
                      </w:r>
                      <w:r w:rsidR="00E9036A">
                        <w:t xml:space="preserve">to </w:t>
                      </w:r>
                      <w:r>
                        <w:t xml:space="preserve">solve problems </w:t>
                      </w:r>
                      <w:r w:rsidR="00E9036A">
                        <w:t>and find</w:t>
                      </w:r>
                      <w:r>
                        <w:t xml:space="preserve"> average velocity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4CDD475C">
                <wp:simplePos x="0" y="0"/>
                <wp:positionH relativeFrom="margin">
                  <wp:posOffset>4225925</wp:posOffset>
                </wp:positionH>
                <wp:positionV relativeFrom="paragraph">
                  <wp:posOffset>1109345</wp:posOffset>
                </wp:positionV>
                <wp:extent cx="1247775" cy="619125"/>
                <wp:effectExtent l="0" t="0" r="28575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619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447E33B6" w:rsidR="001006E8" w:rsidRDefault="002C4A53" w:rsidP="00256604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256604">
                              <w:t>appropriate relationship</w:t>
                            </w:r>
                            <w:r w:rsidR="00E9036A">
                              <w:t xml:space="preserve"> to</w:t>
                            </w:r>
                            <w:r w:rsidR="00256604">
                              <w:t xml:space="preserve"> solve problems </w:t>
                            </w:r>
                            <w:r w:rsidR="00E9036A">
                              <w:t>and</w:t>
                            </w:r>
                            <w:r w:rsidR="00256604">
                              <w:t xml:space="preserve"> find average spe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41" type="#_x0000_t202" style="position:absolute;left:0;text-align:left;margin-left:332.75pt;margin-top:87.35pt;width:98.25pt;height:48.7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76888ED0" w14:textId="447E33B6" w:rsidR="001006E8" w:rsidRDefault="002C4A53" w:rsidP="00256604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256604">
                        <w:t>appropriate relationship</w:t>
                      </w:r>
                      <w:r w:rsidR="00E9036A">
                        <w:t xml:space="preserve"> to</w:t>
                      </w:r>
                      <w:r w:rsidR="00256604">
                        <w:t xml:space="preserve"> solve problems </w:t>
                      </w:r>
                      <w:r w:rsidR="00E9036A">
                        <w:t>and</w:t>
                      </w:r>
                      <w:r w:rsidR="00256604">
                        <w:t xml:space="preserve"> find average spe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640E06AD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EAC2C5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73CC2B1B">
                <wp:simplePos x="0" y="0"/>
                <wp:positionH relativeFrom="column">
                  <wp:posOffset>2761615</wp:posOffset>
                </wp:positionH>
                <wp:positionV relativeFrom="paragraph">
                  <wp:posOffset>812800</wp:posOffset>
                </wp:positionV>
                <wp:extent cx="678815" cy="523875"/>
                <wp:effectExtent l="38100" t="38100" r="2603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8815" cy="5238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7E7AE" id="Straight Arrow Connector 26" o:spid="_x0000_s1026" type="#_x0000_t32" style="position:absolute;margin-left:217.45pt;margin-top:64pt;width:53.45pt;height:41.2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09AAF076">
                <wp:simplePos x="0" y="0"/>
                <wp:positionH relativeFrom="column">
                  <wp:posOffset>2924175</wp:posOffset>
                </wp:positionH>
                <wp:positionV relativeFrom="paragraph">
                  <wp:posOffset>1343025</wp:posOffset>
                </wp:positionV>
                <wp:extent cx="1085850" cy="933450"/>
                <wp:effectExtent l="0" t="0" r="19050" b="19050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9334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48AC2A93" w:rsidR="00543C31" w:rsidRDefault="00C55980" w:rsidP="00C55980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 w:rsidRPr="00C55980">
                              <w:t>Describe an experiment to measure the acceleration of an object down a slop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42" type="#_x0000_t202" style="position:absolute;left:0;text-align:left;margin-left:230.25pt;margin-top:105.75pt;width:85.5pt;height:73.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38A93E26" w14:textId="48AC2A93" w:rsidR="00543C31" w:rsidRDefault="00C55980" w:rsidP="00C55980">
                      <w:pPr>
                        <w:pStyle w:val="BodyText"/>
                        <w:ind w:left="57" w:right="57"/>
                        <w:jc w:val="center"/>
                      </w:pPr>
                      <w:r w:rsidRPr="00C55980">
                        <w:t>Describe an experiment to measure the acceleration of an object down a slope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53ED5E2E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9EAD61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33FC85C9">
                <wp:simplePos x="0" y="0"/>
                <wp:positionH relativeFrom="page">
                  <wp:posOffset>3066415</wp:posOffset>
                </wp:positionH>
                <wp:positionV relativeFrom="paragraph">
                  <wp:posOffset>2508885</wp:posOffset>
                </wp:positionV>
                <wp:extent cx="1095375" cy="847725"/>
                <wp:effectExtent l="0" t="0" r="28575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847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1698C653" w:rsidR="001006E8" w:rsidRDefault="004750D0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 w:rsidRPr="004750D0">
                              <w:t>Describe how   to calculate the displacement and acceleration from a v-t 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_x0000_s1043" type="#_x0000_t202" style="position:absolute;left:0;text-align:left;margin-left:241.45pt;margin-top:197.55pt;width:86.25pt;height:66.7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" filled="f" strokeweight="1pt">
                <v:stroke dashstyle="longDash"/>
                <v:textbox inset="0,0,0,0">
                  <w:txbxContent>
                    <w:p w14:paraId="645DA531" w14:textId="1698C653" w:rsidR="001006E8" w:rsidRDefault="004750D0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 w:rsidRPr="004750D0">
                        <w:t>Describe how   to calculate the displacement and acceleration from a v-t 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422FDAE0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311A42DF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44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7107DECD" w14:textId="311A42DF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4ED96269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4146EAFB" w:rsidR="00633AC0" w:rsidRPr="00633AC0" w:rsidRDefault="00633AC0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633AC0">
                              <w:rPr>
                                <w:sz w:val="32"/>
                                <w:szCs w:val="32"/>
                              </w:rPr>
                              <w:t>Motion – equations &amp; grap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5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" filled="f" stroked="f">
                <v:textbox>
                  <w:txbxContent>
                    <w:p w14:paraId="06785371" w14:textId="4146EAFB" w:rsidR="00633AC0" w:rsidRPr="00633AC0" w:rsidRDefault="00633AC0" w:rsidP="00633AC0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633AC0">
                        <w:rPr>
                          <w:sz w:val="32"/>
                          <w:szCs w:val="32"/>
                        </w:rPr>
                        <w:t>Motion – equations &amp; graphs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022D2447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AD3699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9" o:title=""/>
                </v:shape>
              </v:group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3ED33E00">
                <wp:simplePos x="0" y="0"/>
                <wp:positionH relativeFrom="column">
                  <wp:posOffset>599440</wp:posOffset>
                </wp:positionH>
                <wp:positionV relativeFrom="paragraph">
                  <wp:posOffset>3606800</wp:posOffset>
                </wp:positionV>
                <wp:extent cx="4200525" cy="1126490"/>
                <wp:effectExtent l="38100" t="0" r="28575" b="9271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00525" cy="112649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3CABC" id="Straight Arrow Connector 23" o:spid="_x0000_s1026" type="#_x0000_t32" style="position:absolute;margin-left:47.2pt;margin-top:284pt;width:330.75pt;height:88.7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" strokecolor="black [3213]" strokeweight="1.75pt">
                <v:stroke endarrow="ope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38415E81">
                <wp:simplePos x="0" y="0"/>
                <wp:positionH relativeFrom="column">
                  <wp:posOffset>1771015</wp:posOffset>
                </wp:positionH>
                <wp:positionV relativeFrom="paragraph">
                  <wp:posOffset>3597275</wp:posOffset>
                </wp:positionV>
                <wp:extent cx="3028950" cy="1155065"/>
                <wp:effectExtent l="38100" t="0" r="19050" b="8318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28950" cy="115506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B3F11" id="Straight Arrow Connector 22" o:spid="_x0000_s1026" type="#_x0000_t32" style="position:absolute;margin-left:139.45pt;margin-top:283.25pt;width:238.5pt;height:90.95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CFE022B" wp14:editId="5B6B2398">
                <wp:simplePos x="0" y="0"/>
                <wp:positionH relativeFrom="column">
                  <wp:posOffset>3048000</wp:posOffset>
                </wp:positionH>
                <wp:positionV relativeFrom="paragraph">
                  <wp:posOffset>3596640</wp:posOffset>
                </wp:positionV>
                <wp:extent cx="1771650" cy="1114425"/>
                <wp:effectExtent l="38100" t="0" r="19050" b="476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71650" cy="1114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5FD0D" id="Straight Arrow Connector 21" o:spid="_x0000_s1026" type="#_x0000_t32" style="position:absolute;margin-left:240pt;margin-top:283.2pt;width:139.5pt;height:87.75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" strokecolor="black [3213]" strokeweight="1.75pt">
                <v:stroke endarrow="ope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2E7BB8BE">
                <wp:simplePos x="0" y="0"/>
                <wp:positionH relativeFrom="column">
                  <wp:posOffset>4114800</wp:posOffset>
                </wp:positionH>
                <wp:positionV relativeFrom="paragraph">
                  <wp:posOffset>3596640</wp:posOffset>
                </wp:positionV>
                <wp:extent cx="695325" cy="1133475"/>
                <wp:effectExtent l="38100" t="0" r="2857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5325" cy="11334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AB92B5" id="Straight Arrow Connector 20" o:spid="_x0000_s1026" type="#_x0000_t32" style="position:absolute;margin-left:324pt;margin-top:283.2pt;width:54.75pt;height:89.25pt;flip:x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" strokecolor="black [3213]" strokeweight="1.75pt">
                <v:stroke endarrow="ope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5119B4D" wp14:editId="43870947">
                <wp:simplePos x="0" y="0"/>
                <wp:positionH relativeFrom="page">
                  <wp:posOffset>3845560</wp:posOffset>
                </wp:positionH>
                <wp:positionV relativeFrom="paragraph">
                  <wp:posOffset>4751705</wp:posOffset>
                </wp:positionV>
                <wp:extent cx="907415" cy="660400"/>
                <wp:effectExtent l="0" t="0" r="26035" b="25400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14D434" w14:textId="439D9C67" w:rsidR="003C1AD2" w:rsidRPr="00EB5270" w:rsidRDefault="003C1AD2" w:rsidP="003C1AD2">
                            <w:pPr>
                              <w:pStyle w:val="ListParagraph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suvat</w:t>
                            </w:r>
                            <w:proofErr w:type="spellEnd"/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quation of motion (no </w:t>
                            </w:r>
                            <w:r w:rsid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a</w:t>
                            </w:r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</w:p>
                          <w:p w14:paraId="611DB8C3" w14:textId="77777777" w:rsidR="003C1AD2" w:rsidRPr="00565FA6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B4D" id="Text Box 251" o:spid="_x0000_s1046" type="#_x0000_t202" style="position:absolute;left:0;text-align:left;margin-left:302.8pt;margin-top:374.15pt;width:71.45pt;height:52pt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5314D434" w14:textId="439D9C67" w:rsidR="003C1AD2" w:rsidRPr="00EB5270" w:rsidRDefault="003C1AD2" w:rsidP="003C1AD2">
                      <w:pPr>
                        <w:pStyle w:val="ListParagraph"/>
                        <w:spacing w:before="84" w:line="232" w:lineRule="auto"/>
                        <w:ind w:left="80" w:right="84" w:hanging="1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>suvat</w:t>
                      </w:r>
                      <w:proofErr w:type="spellEnd"/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 xml:space="preserve"> equation of motion (no </w:t>
                      </w:r>
                      <w:r w:rsidR="00EB5270">
                        <w:rPr>
                          <w:sz w:val="20"/>
                          <w:szCs w:val="20"/>
                          <w:lang w:val="en-US"/>
                        </w:rPr>
                        <w:t>a</w:t>
                      </w:r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>)</w:t>
                      </w:r>
                    </w:p>
                    <w:p w14:paraId="611DB8C3" w14:textId="77777777" w:rsidR="003C1AD2" w:rsidRPr="00565FA6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6D647FC8">
                <wp:simplePos x="0" y="0"/>
                <wp:positionH relativeFrom="column">
                  <wp:posOffset>3562350</wp:posOffset>
                </wp:positionH>
                <wp:positionV relativeFrom="paragraph">
                  <wp:posOffset>52832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3BCE6" id="AutoShape 215" o:spid="_x0000_s1026" style="position:absolute;margin-left:280.5pt;margin-top:416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taj64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300FE8D8">
                <wp:simplePos x="0" y="0"/>
                <wp:positionH relativeFrom="column">
                  <wp:posOffset>2371725</wp:posOffset>
                </wp:positionH>
                <wp:positionV relativeFrom="paragraph">
                  <wp:posOffset>52927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CB736C" id="AutoShape 215" o:spid="_x0000_s1026" style="position:absolute;margin-left:186.75pt;margin-top:416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CUFwA/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4578382D">
                <wp:simplePos x="0" y="0"/>
                <wp:positionH relativeFrom="page">
                  <wp:posOffset>2654935</wp:posOffset>
                </wp:positionH>
                <wp:positionV relativeFrom="paragraph">
                  <wp:posOffset>4761230</wp:posOffset>
                </wp:positionV>
                <wp:extent cx="907415" cy="660400"/>
                <wp:effectExtent l="0" t="0" r="0" b="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2A55C2" w14:textId="7CE8449D" w:rsidR="003C1AD2" w:rsidRPr="00EB5270" w:rsidRDefault="003C1AD2" w:rsidP="003C1AD2">
                            <w:pPr>
                              <w:pStyle w:val="ListParagraph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suvat</w:t>
                            </w:r>
                            <w:proofErr w:type="spellEnd"/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quation of motion (no </w:t>
                            </w:r>
                            <w:r w:rsid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Pr="00EB5270">
                              <w:rPr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</w:p>
                          <w:p w14:paraId="1A28D4F6" w14:textId="77777777" w:rsidR="003C1AD2" w:rsidRPr="00EB5270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47" type="#_x0000_t202" style="position:absolute;left:0;text-align:left;margin-left:209.05pt;margin-top:374.9pt;width:71.45pt;height:52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532A55C2" w14:textId="7CE8449D" w:rsidR="003C1AD2" w:rsidRPr="00EB5270" w:rsidRDefault="003C1AD2" w:rsidP="003C1AD2">
                      <w:pPr>
                        <w:pStyle w:val="ListParagraph"/>
                        <w:spacing w:before="84" w:line="232" w:lineRule="auto"/>
                        <w:ind w:left="80" w:right="84" w:hanging="1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>suvat</w:t>
                      </w:r>
                      <w:proofErr w:type="spellEnd"/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 xml:space="preserve"> equation of motion (no </w:t>
                      </w:r>
                      <w:r w:rsidR="00EB5270">
                        <w:rPr>
                          <w:sz w:val="20"/>
                          <w:szCs w:val="20"/>
                          <w:lang w:val="en-US"/>
                        </w:rPr>
                        <w:t>s</w:t>
                      </w:r>
                      <w:r w:rsidRPr="00EB5270">
                        <w:rPr>
                          <w:sz w:val="20"/>
                          <w:szCs w:val="20"/>
                          <w:lang w:val="en-US"/>
                        </w:rPr>
                        <w:t>)</w:t>
                      </w:r>
                    </w:p>
                    <w:p w14:paraId="1A28D4F6" w14:textId="77777777" w:rsidR="003C1AD2" w:rsidRPr="00EB5270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1794E093">
                <wp:simplePos x="0" y="0"/>
                <wp:positionH relativeFrom="page">
                  <wp:posOffset>283845</wp:posOffset>
                </wp:positionH>
                <wp:positionV relativeFrom="paragraph">
                  <wp:posOffset>4783455</wp:posOffset>
                </wp:positionV>
                <wp:extent cx="907415" cy="660400"/>
                <wp:effectExtent l="0" t="0" r="0" b="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DBBB6C" w14:textId="3DF1ADF0" w:rsidR="00E01109" w:rsidRPr="00E01109" w:rsidRDefault="00E01109" w:rsidP="00E01109">
                            <w:pPr>
                              <w:pStyle w:val="BodyText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suva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equation of motion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 xml:space="preserve">no </w:t>
                            </w:r>
                            <w:r w:rsidR="00175626">
                              <w:rPr>
                                <w:lang w:val="en-US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5332654D" w14:textId="1A6C7546" w:rsidR="001006E8" w:rsidRDefault="001006E8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48" type="#_x0000_t202" style="position:absolute;left:0;text-align:left;margin-left:22.35pt;margin-top:376.65pt;width:71.45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4DDBBB6C" w14:textId="3DF1ADF0" w:rsidR="00E01109" w:rsidRPr="00E01109" w:rsidRDefault="00E01109" w:rsidP="00E01109">
                      <w:pPr>
                        <w:pStyle w:val="BodyText"/>
                        <w:spacing w:before="84" w:line="232" w:lineRule="auto"/>
                        <w:ind w:left="80" w:right="84" w:hanging="1"/>
                        <w:jc w:val="center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suva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equation of motion (</w:t>
                      </w:r>
                      <w:proofErr w:type="spellStart"/>
                      <w:r>
                        <w:rPr>
                          <w:lang w:val="en-US"/>
                        </w:rPr>
                        <w:t xml:space="preserve">no </w:t>
                      </w:r>
                      <w:r w:rsidR="00175626">
                        <w:rPr>
                          <w:lang w:val="en-US"/>
                        </w:rPr>
                        <w:t>t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  <w:p w14:paraId="5332654D" w14:textId="1A6C7546" w:rsidR="001006E8" w:rsidRDefault="001006E8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554372B8">
                <wp:simplePos x="0" y="0"/>
                <wp:positionH relativeFrom="page">
                  <wp:posOffset>1473835</wp:posOffset>
                </wp:positionH>
                <wp:positionV relativeFrom="paragraph">
                  <wp:posOffset>4769485</wp:posOffset>
                </wp:positionV>
                <wp:extent cx="907415" cy="660400"/>
                <wp:effectExtent l="0" t="0" r="0" b="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359084" w14:textId="2005D296" w:rsidR="00E01109" w:rsidRPr="00E01109" w:rsidRDefault="00E01109" w:rsidP="00E01109">
                            <w:pPr>
                              <w:pStyle w:val="BodyText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suva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equation of motion (no v)</w:t>
                            </w:r>
                          </w:p>
                          <w:p w14:paraId="767FC2D7" w14:textId="4527996C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49" type="#_x0000_t202" style="position:absolute;left:0;text-align:left;margin-left:116.05pt;margin-top:375.55pt;width:71.45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1B359084" w14:textId="2005D296" w:rsidR="00E01109" w:rsidRPr="00E01109" w:rsidRDefault="00E01109" w:rsidP="00E01109">
                      <w:pPr>
                        <w:pStyle w:val="BodyText"/>
                        <w:spacing w:before="84" w:line="232" w:lineRule="auto"/>
                        <w:ind w:left="80" w:right="84" w:hanging="1"/>
                        <w:jc w:val="center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suva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equation of motion (no v)</w:t>
                      </w:r>
                    </w:p>
                    <w:p w14:paraId="767FC2D7" w14:textId="4527996C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7D237B70">
                <wp:simplePos x="0" y="0"/>
                <wp:positionH relativeFrom="column">
                  <wp:posOffset>1190625</wp:posOffset>
                </wp:positionH>
                <wp:positionV relativeFrom="paragraph">
                  <wp:posOffset>530098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70AE96" id="AutoShape 215" o:spid="_x0000_s1026" style="position:absolute;margin-left:93.75pt;margin-top:417.4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K6V3o3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48383B0B">
                <wp:simplePos x="0" y="0"/>
                <wp:positionH relativeFrom="margin">
                  <wp:posOffset>0</wp:posOffset>
                </wp:positionH>
                <wp:positionV relativeFrom="paragraph">
                  <wp:posOffset>530542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9899E9" id="AutoShape 217" o:spid="_x0000_s1026" style="position:absolute;margin-left:0;margin-top:417.7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2m6x/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3A1B62C" w:rsidR="00F30ECB" w:rsidRPr="00C25453" w:rsidRDefault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50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03A1B62C" w:rsidR="00F30ECB" w:rsidRPr="00C25453" w:rsidRDefault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7760" behindDoc="1" locked="0" layoutInCell="1" allowOverlap="1" wp14:anchorId="5D04A0A4" wp14:editId="6B2EEEBF">
                <wp:simplePos x="0" y="0"/>
                <wp:positionH relativeFrom="column">
                  <wp:posOffset>3986530</wp:posOffset>
                </wp:positionH>
                <wp:positionV relativeFrom="paragraph">
                  <wp:posOffset>-33020</wp:posOffset>
                </wp:positionV>
                <wp:extent cx="453390" cy="197485"/>
                <wp:effectExtent l="0" t="0" r="3810" b="0"/>
                <wp:wrapNone/>
                <wp:docPr id="238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3390" cy="197485"/>
                        </a:xfrm>
                        <a:custGeom>
                          <a:avLst/>
                          <a:gdLst>
                            <a:gd name="T0" fmla="+- 0 6877 6520"/>
                            <a:gd name="T1" fmla="*/ T0 w 714"/>
                            <a:gd name="T2" fmla="+- 0 6312 6312"/>
                            <a:gd name="T3" fmla="*/ 6312 h 311"/>
                            <a:gd name="T4" fmla="+- 0 6782 6520"/>
                            <a:gd name="T5" fmla="*/ T4 w 714"/>
                            <a:gd name="T6" fmla="+- 0 6317 6312"/>
                            <a:gd name="T7" fmla="*/ 6317 h 311"/>
                            <a:gd name="T8" fmla="+- 0 6697 6520"/>
                            <a:gd name="T9" fmla="*/ T8 w 714"/>
                            <a:gd name="T10" fmla="+- 0 6333 6312"/>
                            <a:gd name="T11" fmla="*/ 6333 h 311"/>
                            <a:gd name="T12" fmla="+- 0 6625 6520"/>
                            <a:gd name="T13" fmla="*/ T12 w 714"/>
                            <a:gd name="T14" fmla="+- 0 6357 6312"/>
                            <a:gd name="T15" fmla="*/ 6357 h 311"/>
                            <a:gd name="T16" fmla="+- 0 6569 6520"/>
                            <a:gd name="T17" fmla="*/ T16 w 714"/>
                            <a:gd name="T18" fmla="+- 0 6389 6312"/>
                            <a:gd name="T19" fmla="*/ 6389 h 311"/>
                            <a:gd name="T20" fmla="+- 0 6520 6520"/>
                            <a:gd name="T21" fmla="*/ T20 w 714"/>
                            <a:gd name="T22" fmla="+- 0 6467 6312"/>
                            <a:gd name="T23" fmla="*/ 6467 h 311"/>
                            <a:gd name="T24" fmla="+- 0 6533 6520"/>
                            <a:gd name="T25" fmla="*/ T24 w 714"/>
                            <a:gd name="T26" fmla="+- 0 6509 6312"/>
                            <a:gd name="T27" fmla="*/ 6509 h 311"/>
                            <a:gd name="T28" fmla="+- 0 6625 6520"/>
                            <a:gd name="T29" fmla="*/ T28 w 714"/>
                            <a:gd name="T30" fmla="+- 0 6577 6312"/>
                            <a:gd name="T31" fmla="*/ 6577 h 311"/>
                            <a:gd name="T32" fmla="+- 0 6697 6520"/>
                            <a:gd name="T33" fmla="*/ T32 w 714"/>
                            <a:gd name="T34" fmla="+- 0 6601 6312"/>
                            <a:gd name="T35" fmla="*/ 6601 h 311"/>
                            <a:gd name="T36" fmla="+- 0 6782 6520"/>
                            <a:gd name="T37" fmla="*/ T36 w 714"/>
                            <a:gd name="T38" fmla="+- 0 6617 6312"/>
                            <a:gd name="T39" fmla="*/ 6617 h 311"/>
                            <a:gd name="T40" fmla="+- 0 6877 6520"/>
                            <a:gd name="T41" fmla="*/ T40 w 714"/>
                            <a:gd name="T42" fmla="+- 0 6623 6312"/>
                            <a:gd name="T43" fmla="*/ 6623 h 311"/>
                            <a:gd name="T44" fmla="+- 0 6972 6520"/>
                            <a:gd name="T45" fmla="*/ T44 w 714"/>
                            <a:gd name="T46" fmla="+- 0 6617 6312"/>
                            <a:gd name="T47" fmla="*/ 6617 h 311"/>
                            <a:gd name="T48" fmla="+- 0 7057 6520"/>
                            <a:gd name="T49" fmla="*/ T48 w 714"/>
                            <a:gd name="T50" fmla="+- 0 6601 6312"/>
                            <a:gd name="T51" fmla="*/ 6601 h 311"/>
                            <a:gd name="T52" fmla="+- 0 7129 6520"/>
                            <a:gd name="T53" fmla="*/ T52 w 714"/>
                            <a:gd name="T54" fmla="+- 0 6577 6312"/>
                            <a:gd name="T55" fmla="*/ 6577 h 311"/>
                            <a:gd name="T56" fmla="+- 0 7185 6520"/>
                            <a:gd name="T57" fmla="*/ T56 w 714"/>
                            <a:gd name="T58" fmla="+- 0 6546 6312"/>
                            <a:gd name="T59" fmla="*/ 6546 h 311"/>
                            <a:gd name="T60" fmla="+- 0 7234 6520"/>
                            <a:gd name="T61" fmla="*/ T60 w 714"/>
                            <a:gd name="T62" fmla="+- 0 6467 6312"/>
                            <a:gd name="T63" fmla="*/ 6467 h 311"/>
                            <a:gd name="T64" fmla="+- 0 7221 6520"/>
                            <a:gd name="T65" fmla="*/ T64 w 714"/>
                            <a:gd name="T66" fmla="+- 0 6426 6312"/>
                            <a:gd name="T67" fmla="*/ 6426 h 311"/>
                            <a:gd name="T68" fmla="+- 0 7129 6520"/>
                            <a:gd name="T69" fmla="*/ T68 w 714"/>
                            <a:gd name="T70" fmla="+- 0 6357 6312"/>
                            <a:gd name="T71" fmla="*/ 6357 h 311"/>
                            <a:gd name="T72" fmla="+- 0 7057 6520"/>
                            <a:gd name="T73" fmla="*/ T72 w 714"/>
                            <a:gd name="T74" fmla="+- 0 6333 6312"/>
                            <a:gd name="T75" fmla="*/ 6333 h 311"/>
                            <a:gd name="T76" fmla="+- 0 6972 6520"/>
                            <a:gd name="T77" fmla="*/ T76 w 714"/>
                            <a:gd name="T78" fmla="+- 0 6317 6312"/>
                            <a:gd name="T79" fmla="*/ 6317 h 311"/>
                            <a:gd name="T80" fmla="+- 0 6877 6520"/>
                            <a:gd name="T81" fmla="*/ T80 w 714"/>
                            <a:gd name="T82" fmla="+- 0 6312 6312"/>
                            <a:gd name="T83" fmla="*/ 6312 h 3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714" h="311">
                              <a:moveTo>
                                <a:pt x="357" y="0"/>
                              </a:moveTo>
                              <a:lnTo>
                                <a:pt x="262" y="5"/>
                              </a:lnTo>
                              <a:lnTo>
                                <a:pt x="177" y="21"/>
                              </a:lnTo>
                              <a:lnTo>
                                <a:pt x="105" y="45"/>
                              </a:lnTo>
                              <a:lnTo>
                                <a:pt x="49" y="77"/>
                              </a:lnTo>
                              <a:lnTo>
                                <a:pt x="0" y="155"/>
                              </a:lnTo>
                              <a:lnTo>
                                <a:pt x="13" y="197"/>
                              </a:lnTo>
                              <a:lnTo>
                                <a:pt x="105" y="265"/>
                              </a:lnTo>
                              <a:lnTo>
                                <a:pt x="177" y="289"/>
                              </a:lnTo>
                              <a:lnTo>
                                <a:pt x="262" y="305"/>
                              </a:lnTo>
                              <a:lnTo>
                                <a:pt x="357" y="311"/>
                              </a:lnTo>
                              <a:lnTo>
                                <a:pt x="452" y="305"/>
                              </a:lnTo>
                              <a:lnTo>
                                <a:pt x="537" y="289"/>
                              </a:lnTo>
                              <a:lnTo>
                                <a:pt x="609" y="265"/>
                              </a:lnTo>
                              <a:lnTo>
                                <a:pt x="665" y="234"/>
                              </a:lnTo>
                              <a:lnTo>
                                <a:pt x="714" y="155"/>
                              </a:lnTo>
                              <a:lnTo>
                                <a:pt x="701" y="114"/>
                              </a:lnTo>
                              <a:lnTo>
                                <a:pt x="609" y="45"/>
                              </a:lnTo>
                              <a:lnTo>
                                <a:pt x="537" y="21"/>
                              </a:lnTo>
                              <a:lnTo>
                                <a:pt x="452" y="5"/>
                              </a:lnTo>
                              <a:lnTo>
                                <a:pt x="3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7D2288" id="Freeform 222" o:spid="_x0000_s1026" style="position:absolute;margin-left:313.9pt;margin-top:-2.6pt;width:35.7pt;height:15.55pt;z-index:-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4,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" path="m357,l262,5,177,21,105,45,49,77,,155r13,42l105,265r72,24l262,305r95,6l452,305r85,-16l609,265r56,-31l714,155,701,114,609,45,537,21,452,5,357,xe" fillcolor="#f3f3f3" stroked="f">
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1" allowOverlap="1" wp14:anchorId="665DB91F" wp14:editId="03C8D6AB">
                <wp:simplePos x="0" y="0"/>
                <wp:positionH relativeFrom="column">
                  <wp:posOffset>3830955</wp:posOffset>
                </wp:positionH>
                <wp:positionV relativeFrom="paragraph">
                  <wp:posOffset>104140</wp:posOffset>
                </wp:positionV>
                <wp:extent cx="302260" cy="132080"/>
                <wp:effectExtent l="0" t="0" r="2540" b="1270"/>
                <wp:wrapNone/>
                <wp:docPr id="240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260" cy="132080"/>
                        </a:xfrm>
                        <a:custGeom>
                          <a:avLst/>
                          <a:gdLst>
                            <a:gd name="T0" fmla="+- 0 6513 6275"/>
                            <a:gd name="T1" fmla="*/ T0 w 476"/>
                            <a:gd name="T2" fmla="+- 0 6528 6528"/>
                            <a:gd name="T3" fmla="*/ 6528 h 208"/>
                            <a:gd name="T4" fmla="+- 0 6420 6275"/>
                            <a:gd name="T5" fmla="*/ T4 w 476"/>
                            <a:gd name="T6" fmla="+- 0 6536 6528"/>
                            <a:gd name="T7" fmla="*/ 6536 h 208"/>
                            <a:gd name="T8" fmla="+- 0 6345 6275"/>
                            <a:gd name="T9" fmla="*/ T8 w 476"/>
                            <a:gd name="T10" fmla="+- 0 6558 6528"/>
                            <a:gd name="T11" fmla="*/ 6558 h 208"/>
                            <a:gd name="T12" fmla="+- 0 6294 6275"/>
                            <a:gd name="T13" fmla="*/ T12 w 476"/>
                            <a:gd name="T14" fmla="+- 0 6591 6528"/>
                            <a:gd name="T15" fmla="*/ 6591 h 208"/>
                            <a:gd name="T16" fmla="+- 0 6275 6275"/>
                            <a:gd name="T17" fmla="*/ T16 w 476"/>
                            <a:gd name="T18" fmla="+- 0 6631 6528"/>
                            <a:gd name="T19" fmla="*/ 6631 h 208"/>
                            <a:gd name="T20" fmla="+- 0 6294 6275"/>
                            <a:gd name="T21" fmla="*/ T20 w 476"/>
                            <a:gd name="T22" fmla="+- 0 6672 6528"/>
                            <a:gd name="T23" fmla="*/ 6672 h 208"/>
                            <a:gd name="T24" fmla="+- 0 6345 6275"/>
                            <a:gd name="T25" fmla="*/ T24 w 476"/>
                            <a:gd name="T26" fmla="+- 0 6705 6528"/>
                            <a:gd name="T27" fmla="*/ 6705 h 208"/>
                            <a:gd name="T28" fmla="+- 0 6420 6275"/>
                            <a:gd name="T29" fmla="*/ T28 w 476"/>
                            <a:gd name="T30" fmla="+- 0 6727 6528"/>
                            <a:gd name="T31" fmla="*/ 6727 h 208"/>
                            <a:gd name="T32" fmla="+- 0 6513 6275"/>
                            <a:gd name="T33" fmla="*/ T32 w 476"/>
                            <a:gd name="T34" fmla="+- 0 6735 6528"/>
                            <a:gd name="T35" fmla="*/ 6735 h 208"/>
                            <a:gd name="T36" fmla="+- 0 6606 6275"/>
                            <a:gd name="T37" fmla="*/ T36 w 476"/>
                            <a:gd name="T38" fmla="+- 0 6727 6528"/>
                            <a:gd name="T39" fmla="*/ 6727 h 208"/>
                            <a:gd name="T40" fmla="+- 0 6681 6275"/>
                            <a:gd name="T41" fmla="*/ T40 w 476"/>
                            <a:gd name="T42" fmla="+- 0 6705 6528"/>
                            <a:gd name="T43" fmla="*/ 6705 h 208"/>
                            <a:gd name="T44" fmla="+- 0 6732 6275"/>
                            <a:gd name="T45" fmla="*/ T44 w 476"/>
                            <a:gd name="T46" fmla="+- 0 6672 6528"/>
                            <a:gd name="T47" fmla="*/ 6672 h 208"/>
                            <a:gd name="T48" fmla="+- 0 6751 6275"/>
                            <a:gd name="T49" fmla="*/ T48 w 476"/>
                            <a:gd name="T50" fmla="+- 0 6631 6528"/>
                            <a:gd name="T51" fmla="*/ 6631 h 208"/>
                            <a:gd name="T52" fmla="+- 0 6732 6275"/>
                            <a:gd name="T53" fmla="*/ T52 w 476"/>
                            <a:gd name="T54" fmla="+- 0 6591 6528"/>
                            <a:gd name="T55" fmla="*/ 6591 h 208"/>
                            <a:gd name="T56" fmla="+- 0 6681 6275"/>
                            <a:gd name="T57" fmla="*/ T56 w 476"/>
                            <a:gd name="T58" fmla="+- 0 6558 6528"/>
                            <a:gd name="T59" fmla="*/ 6558 h 208"/>
                            <a:gd name="T60" fmla="+- 0 6606 6275"/>
                            <a:gd name="T61" fmla="*/ T60 w 476"/>
                            <a:gd name="T62" fmla="+- 0 6536 6528"/>
                            <a:gd name="T63" fmla="*/ 6536 h 208"/>
                            <a:gd name="T64" fmla="+- 0 6513 6275"/>
                            <a:gd name="T65" fmla="*/ T64 w 476"/>
                            <a:gd name="T66" fmla="+- 0 6528 6528"/>
                            <a:gd name="T67" fmla="*/ 6528 h 20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76" h="208">
                              <a:moveTo>
                                <a:pt x="238" y="0"/>
                              </a:moveTo>
                              <a:lnTo>
                                <a:pt x="145" y="8"/>
                              </a:lnTo>
                              <a:lnTo>
                                <a:pt x="70" y="30"/>
                              </a:lnTo>
                              <a:lnTo>
                                <a:pt x="19" y="63"/>
                              </a:lnTo>
                              <a:lnTo>
                                <a:pt x="0" y="103"/>
                              </a:lnTo>
                              <a:lnTo>
                                <a:pt x="19" y="144"/>
                              </a:lnTo>
                              <a:lnTo>
                                <a:pt x="70" y="177"/>
                              </a:lnTo>
                              <a:lnTo>
                                <a:pt x="145" y="199"/>
                              </a:lnTo>
                              <a:lnTo>
                                <a:pt x="238" y="207"/>
                              </a:lnTo>
                              <a:lnTo>
                                <a:pt x="331" y="199"/>
                              </a:lnTo>
                              <a:lnTo>
                                <a:pt x="406" y="177"/>
                              </a:lnTo>
                              <a:lnTo>
                                <a:pt x="457" y="144"/>
                              </a:lnTo>
                              <a:lnTo>
                                <a:pt x="476" y="103"/>
                              </a:lnTo>
                              <a:lnTo>
                                <a:pt x="457" y="63"/>
                              </a:lnTo>
                              <a:lnTo>
                                <a:pt x="406" y="30"/>
                              </a:lnTo>
                              <a:lnTo>
                                <a:pt x="331" y="8"/>
                              </a:lnTo>
                              <a:lnTo>
                                <a:pt x="2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E78582" id="Freeform 220" o:spid="_x0000_s1026" style="position:absolute;margin-left:301.65pt;margin-top:8.2pt;width:23.8pt;height:10.4pt;z-index:-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6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" path="m238,l145,8,70,30,19,63,,103r19,41l70,177r75,22l238,207r93,-8l406,177r51,-33l476,103,457,63,406,30,331,8,238,xe" fillcolor="#f3f3f3" stroked="f">
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uNaAAxdBbcsAAAA"/>
  </w:docVars>
  <w:rsids>
    <w:rsidRoot w:val="001006E8"/>
    <w:rsid w:val="00045B0E"/>
    <w:rsid w:val="00046A4B"/>
    <w:rsid w:val="00065D21"/>
    <w:rsid w:val="00084386"/>
    <w:rsid w:val="001006E8"/>
    <w:rsid w:val="001062BC"/>
    <w:rsid w:val="00106FC7"/>
    <w:rsid w:val="00117389"/>
    <w:rsid w:val="00143BCD"/>
    <w:rsid w:val="00175626"/>
    <w:rsid w:val="00256604"/>
    <w:rsid w:val="00266E26"/>
    <w:rsid w:val="002A48A2"/>
    <w:rsid w:val="002C4A53"/>
    <w:rsid w:val="002D4883"/>
    <w:rsid w:val="00312190"/>
    <w:rsid w:val="00344159"/>
    <w:rsid w:val="00354E66"/>
    <w:rsid w:val="003B52B7"/>
    <w:rsid w:val="003C1AD2"/>
    <w:rsid w:val="004750D0"/>
    <w:rsid w:val="00543C31"/>
    <w:rsid w:val="00565FA6"/>
    <w:rsid w:val="00633AC0"/>
    <w:rsid w:val="00807960"/>
    <w:rsid w:val="00814C9F"/>
    <w:rsid w:val="00852E4B"/>
    <w:rsid w:val="00894C3F"/>
    <w:rsid w:val="008A06A1"/>
    <w:rsid w:val="009B4AAC"/>
    <w:rsid w:val="00A24147"/>
    <w:rsid w:val="00A832A8"/>
    <w:rsid w:val="00C25453"/>
    <w:rsid w:val="00C55980"/>
    <w:rsid w:val="00CE1B73"/>
    <w:rsid w:val="00D93FF7"/>
    <w:rsid w:val="00DC10D1"/>
    <w:rsid w:val="00E01109"/>
    <w:rsid w:val="00E03D62"/>
    <w:rsid w:val="00E0414E"/>
    <w:rsid w:val="00E84BC8"/>
    <w:rsid w:val="00E9036A"/>
    <w:rsid w:val="00E94D7A"/>
    <w:rsid w:val="00EB5270"/>
    <w:rsid w:val="00F30ECB"/>
    <w:rsid w:val="00F33AA1"/>
    <w:rsid w:val="00FF0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13</cp:revision>
  <dcterms:created xsi:type="dcterms:W3CDTF">2022-02-10T19:05:00Z</dcterms:created>
  <dcterms:modified xsi:type="dcterms:W3CDTF">2022-02-1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